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CA116" w14:textId="0B576DC6" w:rsidR="003B146A" w:rsidRDefault="004320F2" w:rsidP="0067539D">
      <w:pPr>
        <w:pStyle w:val="Title"/>
        <w:ind w:left="-450" w:right="-450"/>
      </w:pPr>
      <w:r>
        <w:t xml:space="preserve">Instructions to Sign </w:t>
      </w:r>
      <w:r w:rsidR="0067539D">
        <w:t>into</w:t>
      </w:r>
      <w:r>
        <w:t xml:space="preserve"> Adobe </w:t>
      </w:r>
      <w:r w:rsidR="0067539D">
        <w:t>Creative</w:t>
      </w:r>
      <w:r>
        <w:t xml:space="preserve"> Cloud</w:t>
      </w:r>
    </w:p>
    <w:p w14:paraId="718B5808" w14:textId="09187B59" w:rsidR="004320F2" w:rsidRDefault="004320F2">
      <w:pPr>
        <w:rPr>
          <w:sz w:val="32"/>
          <w:szCs w:val="32"/>
        </w:rPr>
      </w:pPr>
      <w:r w:rsidRPr="004320F2">
        <w:rPr>
          <w:sz w:val="32"/>
          <w:szCs w:val="32"/>
        </w:rPr>
        <w:t xml:space="preserve">Visit </w:t>
      </w:r>
      <w:r w:rsidRPr="004320F2">
        <w:rPr>
          <w:b/>
          <w:bCs/>
          <w:sz w:val="32"/>
          <w:szCs w:val="32"/>
        </w:rPr>
        <w:t>adobe.com</w:t>
      </w:r>
      <w:r w:rsidRPr="004320F2">
        <w:rPr>
          <w:sz w:val="32"/>
          <w:szCs w:val="32"/>
        </w:rPr>
        <w:t xml:space="preserve"> and then click on </w:t>
      </w:r>
      <w:r w:rsidRPr="004320F2">
        <w:rPr>
          <w:b/>
          <w:bCs/>
          <w:i/>
          <w:iCs/>
          <w:sz w:val="32"/>
          <w:szCs w:val="32"/>
        </w:rPr>
        <w:t>Sign in</w:t>
      </w:r>
      <w:r w:rsidRPr="004320F2">
        <w:rPr>
          <w:sz w:val="32"/>
          <w:szCs w:val="32"/>
        </w:rPr>
        <w:t xml:space="preserve"> on the top right corner.</w:t>
      </w:r>
    </w:p>
    <w:p w14:paraId="0B40A7E1" w14:textId="4A750C19" w:rsidR="004320F2" w:rsidRDefault="004320F2">
      <w:pPr>
        <w:rPr>
          <w:sz w:val="32"/>
          <w:szCs w:val="32"/>
        </w:rPr>
      </w:pPr>
    </w:p>
    <w:p w14:paraId="075DFF1D" w14:textId="158DF64F" w:rsidR="004320F2" w:rsidRDefault="004320F2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169FFCA" wp14:editId="280832C5">
            <wp:extent cx="1552575" cy="923925"/>
            <wp:effectExtent l="0" t="0" r="9525" b="9525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-11-07 11_47_31-Adobe_ Creative, marketing and document management solution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809" cy="92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015B" w14:textId="55977A5F" w:rsidR="004320F2" w:rsidRDefault="004320F2">
      <w:pPr>
        <w:rPr>
          <w:sz w:val="32"/>
          <w:szCs w:val="32"/>
        </w:rPr>
      </w:pPr>
      <w:r>
        <w:rPr>
          <w:sz w:val="32"/>
          <w:szCs w:val="32"/>
        </w:rPr>
        <w:t xml:space="preserve">Type your </w:t>
      </w:r>
      <w:r w:rsidRPr="0067539D">
        <w:rPr>
          <w:b/>
          <w:bCs/>
          <w:i/>
          <w:iCs/>
          <w:sz w:val="32"/>
          <w:szCs w:val="32"/>
        </w:rPr>
        <w:t>full UNK email</w:t>
      </w:r>
      <w:r>
        <w:rPr>
          <w:sz w:val="32"/>
          <w:szCs w:val="32"/>
        </w:rPr>
        <w:t xml:space="preserve"> in the email field and click on continue</w:t>
      </w:r>
    </w:p>
    <w:p w14:paraId="2F3E66B4" w14:textId="23F7D3F2" w:rsidR="004320F2" w:rsidRPr="004320F2" w:rsidRDefault="004320F2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58AB0E5" wp14:editId="7DC3C1C1">
            <wp:extent cx="5057775" cy="5695950"/>
            <wp:effectExtent l="0" t="0" r="9525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9-11-07 11_48_30-Adobe I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9013" cy="570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A18B" w14:textId="2831CFA7" w:rsidR="004320F2" w:rsidRPr="004320F2" w:rsidRDefault="004320F2">
      <w:pPr>
        <w:rPr>
          <w:sz w:val="32"/>
          <w:szCs w:val="32"/>
        </w:rPr>
      </w:pPr>
      <w:r w:rsidRPr="004320F2">
        <w:rPr>
          <w:sz w:val="32"/>
          <w:szCs w:val="32"/>
        </w:rPr>
        <w:lastRenderedPageBreak/>
        <w:t>Select Company or School account</w:t>
      </w:r>
    </w:p>
    <w:p w14:paraId="7687A098" w14:textId="3D1633BD" w:rsidR="004320F2" w:rsidRDefault="004320F2">
      <w:r>
        <w:rPr>
          <w:noProof/>
        </w:rPr>
        <w:drawing>
          <wp:inline distT="0" distB="0" distL="0" distR="0" wp14:anchorId="227BE13A" wp14:editId="58E00A36">
            <wp:extent cx="4972744" cy="2905530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9-11-07 11_48_59-Adobe I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BBCF2" w14:textId="6B30C9CF" w:rsidR="0067539D" w:rsidRPr="0067539D" w:rsidRDefault="0067539D">
      <w:pPr>
        <w:rPr>
          <w:sz w:val="32"/>
          <w:szCs w:val="32"/>
        </w:rPr>
      </w:pPr>
      <w:r w:rsidRPr="0067539D">
        <w:rPr>
          <w:sz w:val="32"/>
          <w:szCs w:val="32"/>
        </w:rPr>
        <w:t xml:space="preserve">It will then direct you to the UNK SSO page, type </w:t>
      </w:r>
      <w:r w:rsidR="00EC467B">
        <w:rPr>
          <w:sz w:val="32"/>
          <w:szCs w:val="32"/>
        </w:rPr>
        <w:t>your</w:t>
      </w:r>
      <w:bookmarkStart w:id="0" w:name="_GoBack"/>
      <w:bookmarkEnd w:id="0"/>
      <w:r w:rsidRPr="0067539D">
        <w:rPr>
          <w:sz w:val="32"/>
          <w:szCs w:val="32"/>
        </w:rPr>
        <w:t xml:space="preserve"> UNK username and password and then authenticate with DUO, if applicable.</w:t>
      </w:r>
    </w:p>
    <w:p w14:paraId="0EC3D03D" w14:textId="05B92D0D" w:rsidR="004320F2" w:rsidRDefault="0067539D">
      <w:r>
        <w:rPr>
          <w:noProof/>
        </w:rPr>
        <w:drawing>
          <wp:inline distT="0" distB="0" distL="0" distR="0" wp14:anchorId="7F055FBF" wp14:editId="5D76D025">
            <wp:extent cx="5676900" cy="396240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11-07 11_49_35-University of Nebraska _ Sign I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AB81C" w14:textId="117D71EF" w:rsidR="0067539D" w:rsidRPr="0067539D" w:rsidRDefault="0067539D">
      <w:pPr>
        <w:rPr>
          <w:sz w:val="32"/>
          <w:szCs w:val="32"/>
        </w:rPr>
      </w:pPr>
      <w:r w:rsidRPr="0067539D">
        <w:rPr>
          <w:sz w:val="32"/>
          <w:szCs w:val="32"/>
        </w:rPr>
        <w:lastRenderedPageBreak/>
        <w:t xml:space="preserve">Once signed in, click on </w:t>
      </w:r>
      <w:r w:rsidRPr="0067539D">
        <w:rPr>
          <w:b/>
          <w:bCs/>
          <w:i/>
          <w:iCs/>
          <w:sz w:val="32"/>
          <w:szCs w:val="32"/>
        </w:rPr>
        <w:t>Open</w:t>
      </w:r>
      <w:r w:rsidRPr="0067539D">
        <w:rPr>
          <w:sz w:val="32"/>
          <w:szCs w:val="32"/>
        </w:rPr>
        <w:t xml:space="preserve"> to open the Adobe Creative Cloud Services</w:t>
      </w:r>
    </w:p>
    <w:p w14:paraId="0A7D4BD2" w14:textId="1488A0E3" w:rsidR="0067539D" w:rsidRDefault="0067539D">
      <w:r>
        <w:rPr>
          <w:noProof/>
        </w:rPr>
        <w:drawing>
          <wp:inline distT="0" distB="0" distL="0" distR="0" wp14:anchorId="17B6D4CF" wp14:editId="7E0AF72B">
            <wp:extent cx="2962688" cy="3010320"/>
            <wp:effectExtent l="0" t="0" r="9525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-11-07 11_50_16-Adobe_ Creative, marketing and document management solu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EDBE" w14:textId="0533D9CA" w:rsidR="0067539D" w:rsidRPr="0067539D" w:rsidRDefault="0067539D">
      <w:pPr>
        <w:rPr>
          <w:sz w:val="32"/>
          <w:szCs w:val="32"/>
        </w:rPr>
      </w:pPr>
      <w:r w:rsidRPr="0067539D">
        <w:rPr>
          <w:sz w:val="32"/>
          <w:szCs w:val="32"/>
        </w:rPr>
        <w:t>Then, click on “</w:t>
      </w:r>
      <w:r w:rsidRPr="0067539D">
        <w:rPr>
          <w:b/>
          <w:bCs/>
          <w:i/>
          <w:iCs/>
          <w:sz w:val="32"/>
          <w:szCs w:val="32"/>
        </w:rPr>
        <w:t>Install the Adobe Creative Cloud App</w:t>
      </w:r>
      <w:r w:rsidRPr="0067539D">
        <w:rPr>
          <w:sz w:val="32"/>
          <w:szCs w:val="32"/>
        </w:rPr>
        <w:t>” to install the Adobe CC app on your device. Download and run the file once prompted by your browser.</w:t>
      </w:r>
    </w:p>
    <w:p w14:paraId="6B8F33A3" w14:textId="706D2FCA" w:rsidR="0067539D" w:rsidRDefault="0067539D">
      <w:r>
        <w:rPr>
          <w:noProof/>
        </w:rPr>
        <w:drawing>
          <wp:inline distT="0" distB="0" distL="0" distR="0" wp14:anchorId="14CD5A2E" wp14:editId="6F1414C1">
            <wp:extent cx="3029373" cy="1181265"/>
            <wp:effectExtent l="0" t="0" r="0" b="0"/>
            <wp:docPr id="6" name="Picture 6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9-11-07 11_50_33-Home _ Adobe Creative Clou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4601" w14:textId="3136C492" w:rsidR="0067539D" w:rsidRDefault="0067539D"/>
    <w:p w14:paraId="1D1FD2A2" w14:textId="60F9CF46" w:rsidR="0067539D" w:rsidRPr="0067539D" w:rsidRDefault="0067539D">
      <w:pPr>
        <w:rPr>
          <w:sz w:val="32"/>
          <w:szCs w:val="32"/>
        </w:rPr>
      </w:pPr>
      <w:r w:rsidRPr="0067539D">
        <w:rPr>
          <w:sz w:val="32"/>
          <w:szCs w:val="32"/>
        </w:rPr>
        <w:t>Once Adobe Creative Cloud is installed, you can install any app from the list, you can even update or uninstall apps from the Adobe CC app in the future.</w:t>
      </w:r>
    </w:p>
    <w:p w14:paraId="5AEDA2B8" w14:textId="698841CF" w:rsidR="0067539D" w:rsidRPr="0067539D" w:rsidRDefault="0067539D">
      <w:pPr>
        <w:rPr>
          <w:sz w:val="32"/>
          <w:szCs w:val="32"/>
        </w:rPr>
      </w:pPr>
    </w:p>
    <w:p w14:paraId="2B51A1A7" w14:textId="5105CCDA" w:rsidR="0067539D" w:rsidRPr="0067539D" w:rsidRDefault="0067539D">
      <w:pPr>
        <w:rPr>
          <w:sz w:val="32"/>
          <w:szCs w:val="32"/>
        </w:rPr>
      </w:pPr>
      <w:r w:rsidRPr="0067539D">
        <w:rPr>
          <w:sz w:val="32"/>
          <w:szCs w:val="32"/>
        </w:rPr>
        <w:t>Enjoy!</w:t>
      </w:r>
    </w:p>
    <w:sectPr w:rsidR="0067539D" w:rsidRPr="0067539D" w:rsidSect="0067539D">
      <w:pgSz w:w="12240" w:h="15840"/>
      <w:pgMar w:top="1440" w:right="63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jIyMzUwtTQ0sLBU0lEKTi0uzszPAykwqgUAe4cqYCwAAAA="/>
  </w:docVars>
  <w:rsids>
    <w:rsidRoot w:val="004320F2"/>
    <w:rsid w:val="003B146A"/>
    <w:rsid w:val="004320F2"/>
    <w:rsid w:val="0067539D"/>
    <w:rsid w:val="00EC4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E9801"/>
  <w15:chartTrackingRefBased/>
  <w15:docId w15:val="{43A45C61-AA34-4F88-9E8B-4284207EB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753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539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snat</dc:creator>
  <cp:keywords/>
  <dc:description/>
  <cp:lastModifiedBy>Mir Hasnat</cp:lastModifiedBy>
  <cp:revision>2</cp:revision>
  <dcterms:created xsi:type="dcterms:W3CDTF">2019-11-07T17:44:00Z</dcterms:created>
  <dcterms:modified xsi:type="dcterms:W3CDTF">2019-11-07T22:51:00Z</dcterms:modified>
</cp:coreProperties>
</file>